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330A0A98" w:rsidR="00920A20" w:rsidRPr="006703EF" w:rsidRDefault="007E4A86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April 5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49825C91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7E4A86" w:rsidRPr="007E4A86">
        <w:rPr>
          <w:i/>
          <w:iCs/>
          <w:w w:val="95"/>
          <w:sz w:val="28"/>
          <w:szCs w:val="28"/>
        </w:rPr>
        <w:t xml:space="preserve">How to Identify and Evaluate Profitable Lead Sources, </w:t>
      </w:r>
      <w:r w:rsidR="007E4A86" w:rsidRPr="007E4A86">
        <w:rPr>
          <w:color w:val="FF0000"/>
          <w:sz w:val="28"/>
          <w:szCs w:val="28"/>
        </w:rPr>
        <w:t xml:space="preserve">April </w:t>
      </w:r>
      <w:r w:rsidR="007E4A86">
        <w:rPr>
          <w:color w:val="FF0000"/>
          <w:sz w:val="28"/>
          <w:szCs w:val="28"/>
        </w:rPr>
        <w:t>7</w:t>
      </w:r>
      <w:r w:rsidR="007E4A86" w:rsidRPr="007E4A86">
        <w:rPr>
          <w:color w:val="FF0000"/>
          <w:sz w:val="28"/>
          <w:szCs w:val="28"/>
          <w:vertAlign w:val="superscript"/>
        </w:rPr>
        <w:t>th</w:t>
      </w:r>
      <w:r w:rsidR="007E4A86" w:rsidRPr="007E4A86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1916A34B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E23738">
        <w:rPr>
          <w:i/>
          <w:iCs/>
          <w:sz w:val="28"/>
          <w:szCs w:val="28"/>
        </w:rPr>
        <w:t>Monthly Goal Setting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51DE69D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7E4A86">
        <w:rPr>
          <w:color w:val="FF0000"/>
          <w:sz w:val="28"/>
          <w:szCs w:val="28"/>
        </w:rPr>
        <w:t>April 12</w:t>
      </w:r>
      <w:r w:rsidR="007E4A86" w:rsidRPr="007E4A86">
        <w:rPr>
          <w:color w:val="FF0000"/>
          <w:sz w:val="28"/>
          <w:szCs w:val="28"/>
          <w:vertAlign w:val="superscript"/>
        </w:rPr>
        <w:t>th</w:t>
      </w:r>
      <w:r w:rsidR="007E4A86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10CE2E7F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7E4A86">
        <w:rPr>
          <w:i/>
          <w:iCs/>
          <w:sz w:val="28"/>
          <w:szCs w:val="28"/>
        </w:rPr>
        <w:t>April Showers Bring May Flowers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8DA61" w14:textId="77777777" w:rsidR="00BD22E6" w:rsidRDefault="00BD22E6" w:rsidP="006809BF">
      <w:r>
        <w:separator/>
      </w:r>
    </w:p>
  </w:endnote>
  <w:endnote w:type="continuationSeparator" w:id="0">
    <w:p w14:paraId="35FC6A63" w14:textId="77777777" w:rsidR="00BD22E6" w:rsidRDefault="00BD22E6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3D6AF" w14:textId="77777777" w:rsidR="00BD22E6" w:rsidRDefault="00BD22E6" w:rsidP="006809BF">
      <w:r>
        <w:separator/>
      </w:r>
    </w:p>
  </w:footnote>
  <w:footnote w:type="continuationSeparator" w:id="0">
    <w:p w14:paraId="728AF77B" w14:textId="77777777" w:rsidR="00BD22E6" w:rsidRDefault="00BD22E6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YGtQCL1iLV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4FE9"/>
    <w:rsid w:val="000F0868"/>
    <w:rsid w:val="001E74EE"/>
    <w:rsid w:val="001F1A36"/>
    <w:rsid w:val="00214A9E"/>
    <w:rsid w:val="0022184C"/>
    <w:rsid w:val="002339DE"/>
    <w:rsid w:val="002521FD"/>
    <w:rsid w:val="0029443A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E4A86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22E6"/>
    <w:rsid w:val="00BF05B4"/>
    <w:rsid w:val="00C55A39"/>
    <w:rsid w:val="00C755E3"/>
    <w:rsid w:val="00C856CE"/>
    <w:rsid w:val="00D00B54"/>
    <w:rsid w:val="00D22FC1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2-03-19T12:28:00Z</dcterms:created>
  <dcterms:modified xsi:type="dcterms:W3CDTF">2022-03-20T21:44:00Z</dcterms:modified>
</cp:coreProperties>
</file>